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059D0852" w14:textId="49AB309C" w:rsidR="00934C02"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2590270" w:history="1">
            <w:r w:rsidR="00934C02" w:rsidRPr="00B428C4">
              <w:rPr>
                <w:rStyle w:val="Hyperlink"/>
                <w:noProof/>
              </w:rPr>
              <w:t>Introduction</w:t>
            </w:r>
            <w:r w:rsidR="00934C02">
              <w:rPr>
                <w:noProof/>
                <w:webHidden/>
              </w:rPr>
              <w:tab/>
            </w:r>
            <w:r w:rsidR="00934C02">
              <w:rPr>
                <w:noProof/>
                <w:webHidden/>
              </w:rPr>
              <w:fldChar w:fldCharType="begin"/>
            </w:r>
            <w:r w:rsidR="00934C02">
              <w:rPr>
                <w:noProof/>
                <w:webHidden/>
              </w:rPr>
              <w:instrText xml:space="preserve"> PAGEREF _Toc152590270 \h </w:instrText>
            </w:r>
            <w:r w:rsidR="00934C02">
              <w:rPr>
                <w:noProof/>
                <w:webHidden/>
              </w:rPr>
            </w:r>
            <w:r w:rsidR="00934C02">
              <w:rPr>
                <w:noProof/>
                <w:webHidden/>
              </w:rPr>
              <w:fldChar w:fldCharType="separate"/>
            </w:r>
            <w:r w:rsidR="00934C02">
              <w:rPr>
                <w:noProof/>
                <w:webHidden/>
              </w:rPr>
              <w:t>3</w:t>
            </w:r>
            <w:r w:rsidR="00934C02">
              <w:rPr>
                <w:noProof/>
                <w:webHidden/>
              </w:rPr>
              <w:fldChar w:fldCharType="end"/>
            </w:r>
          </w:hyperlink>
        </w:p>
        <w:p w14:paraId="7454EE67" w14:textId="78946BB6" w:rsidR="00934C02" w:rsidRDefault="00000000">
          <w:pPr>
            <w:pStyle w:val="Sumrio1"/>
            <w:tabs>
              <w:tab w:val="right" w:leader="dot" w:pos="9016"/>
            </w:tabs>
            <w:rPr>
              <w:rFonts w:eastAsiaTheme="minorEastAsia"/>
              <w:noProof/>
              <w:kern w:val="2"/>
              <w:lang w:val="pt-BR" w:eastAsia="pt-BR"/>
              <w14:ligatures w14:val="standardContextual"/>
            </w:rPr>
          </w:pPr>
          <w:hyperlink w:anchor="_Toc152590271" w:history="1">
            <w:r w:rsidR="00934C02" w:rsidRPr="00B428C4">
              <w:rPr>
                <w:rStyle w:val="Hyperlink"/>
                <w:noProof/>
              </w:rPr>
              <w:t>Report</w:t>
            </w:r>
            <w:r w:rsidR="00934C02">
              <w:rPr>
                <w:noProof/>
                <w:webHidden/>
              </w:rPr>
              <w:tab/>
            </w:r>
            <w:r w:rsidR="00934C02">
              <w:rPr>
                <w:noProof/>
                <w:webHidden/>
              </w:rPr>
              <w:fldChar w:fldCharType="begin"/>
            </w:r>
            <w:r w:rsidR="00934C02">
              <w:rPr>
                <w:noProof/>
                <w:webHidden/>
              </w:rPr>
              <w:instrText xml:space="preserve"> PAGEREF _Toc152590271 \h </w:instrText>
            </w:r>
            <w:r w:rsidR="00934C02">
              <w:rPr>
                <w:noProof/>
                <w:webHidden/>
              </w:rPr>
            </w:r>
            <w:r w:rsidR="00934C02">
              <w:rPr>
                <w:noProof/>
                <w:webHidden/>
              </w:rPr>
              <w:fldChar w:fldCharType="separate"/>
            </w:r>
            <w:r w:rsidR="00934C02">
              <w:rPr>
                <w:noProof/>
                <w:webHidden/>
              </w:rPr>
              <w:t>4</w:t>
            </w:r>
            <w:r w:rsidR="00934C02">
              <w:rPr>
                <w:noProof/>
                <w:webHidden/>
              </w:rPr>
              <w:fldChar w:fldCharType="end"/>
            </w:r>
          </w:hyperlink>
        </w:p>
        <w:p w14:paraId="794AE398" w14:textId="4E0A8A12" w:rsidR="00934C02" w:rsidRDefault="00000000">
          <w:pPr>
            <w:pStyle w:val="Sumrio1"/>
            <w:tabs>
              <w:tab w:val="right" w:leader="dot" w:pos="9016"/>
            </w:tabs>
            <w:rPr>
              <w:rFonts w:eastAsiaTheme="minorEastAsia"/>
              <w:noProof/>
              <w:kern w:val="2"/>
              <w:lang w:val="pt-BR" w:eastAsia="pt-BR"/>
              <w14:ligatures w14:val="standardContextual"/>
            </w:rPr>
          </w:pPr>
          <w:hyperlink w:anchor="_Toc152590272" w:history="1">
            <w:r w:rsidR="00934C02" w:rsidRPr="00B428C4">
              <w:rPr>
                <w:rStyle w:val="Hyperlink"/>
                <w:noProof/>
              </w:rPr>
              <w:t>Conclusion</w:t>
            </w:r>
            <w:r w:rsidR="00934C02">
              <w:rPr>
                <w:noProof/>
                <w:webHidden/>
              </w:rPr>
              <w:tab/>
            </w:r>
            <w:r w:rsidR="00934C02">
              <w:rPr>
                <w:noProof/>
                <w:webHidden/>
              </w:rPr>
              <w:fldChar w:fldCharType="begin"/>
            </w:r>
            <w:r w:rsidR="00934C02">
              <w:rPr>
                <w:noProof/>
                <w:webHidden/>
              </w:rPr>
              <w:instrText xml:space="preserve"> PAGEREF _Toc152590272 \h </w:instrText>
            </w:r>
            <w:r w:rsidR="00934C02">
              <w:rPr>
                <w:noProof/>
                <w:webHidden/>
              </w:rPr>
            </w:r>
            <w:r w:rsidR="00934C02">
              <w:rPr>
                <w:noProof/>
                <w:webHidden/>
              </w:rPr>
              <w:fldChar w:fldCharType="separate"/>
            </w:r>
            <w:r w:rsidR="00934C02">
              <w:rPr>
                <w:noProof/>
                <w:webHidden/>
              </w:rPr>
              <w:t>5</w:t>
            </w:r>
            <w:r w:rsidR="00934C02">
              <w:rPr>
                <w:noProof/>
                <w:webHidden/>
              </w:rPr>
              <w:fldChar w:fldCharType="end"/>
            </w:r>
          </w:hyperlink>
        </w:p>
        <w:p w14:paraId="490A39ED" w14:textId="217C9C34" w:rsidR="00934C02" w:rsidRDefault="00000000">
          <w:pPr>
            <w:pStyle w:val="Sumrio1"/>
            <w:tabs>
              <w:tab w:val="right" w:leader="dot" w:pos="9016"/>
            </w:tabs>
            <w:rPr>
              <w:rFonts w:eastAsiaTheme="minorEastAsia"/>
              <w:noProof/>
              <w:kern w:val="2"/>
              <w:lang w:val="pt-BR" w:eastAsia="pt-BR"/>
              <w14:ligatures w14:val="standardContextual"/>
            </w:rPr>
          </w:pPr>
          <w:hyperlink w:anchor="_Toc152590273" w:history="1">
            <w:r w:rsidR="00934C02" w:rsidRPr="00B428C4">
              <w:rPr>
                <w:rStyle w:val="Hyperlink"/>
                <w:noProof/>
              </w:rPr>
              <w:t>References</w:t>
            </w:r>
            <w:r w:rsidR="00934C02">
              <w:rPr>
                <w:noProof/>
                <w:webHidden/>
              </w:rPr>
              <w:tab/>
            </w:r>
            <w:r w:rsidR="00934C02">
              <w:rPr>
                <w:noProof/>
                <w:webHidden/>
              </w:rPr>
              <w:fldChar w:fldCharType="begin"/>
            </w:r>
            <w:r w:rsidR="00934C02">
              <w:rPr>
                <w:noProof/>
                <w:webHidden/>
              </w:rPr>
              <w:instrText xml:space="preserve"> PAGEREF _Toc152590273 \h </w:instrText>
            </w:r>
            <w:r w:rsidR="00934C02">
              <w:rPr>
                <w:noProof/>
                <w:webHidden/>
              </w:rPr>
            </w:r>
            <w:r w:rsidR="00934C02">
              <w:rPr>
                <w:noProof/>
                <w:webHidden/>
              </w:rPr>
              <w:fldChar w:fldCharType="separate"/>
            </w:r>
            <w:r w:rsidR="00934C02">
              <w:rPr>
                <w:noProof/>
                <w:webHidden/>
              </w:rPr>
              <w:t>6</w:t>
            </w:r>
            <w:r w:rsidR="00934C02">
              <w:rPr>
                <w:noProof/>
                <w:webHidden/>
              </w:rPr>
              <w:fldChar w:fldCharType="end"/>
            </w:r>
          </w:hyperlink>
        </w:p>
        <w:p w14:paraId="0FFCA9E9" w14:textId="285D0EBE" w:rsidR="000B5178" w:rsidRPr="000B0BC4" w:rsidRDefault="000B5178">
          <w:pPr>
            <w:rPr>
              <w:color w:val="000000" w:themeColor="text1"/>
            </w:rPr>
          </w:pPr>
          <w:r w:rsidRPr="000B0BC4">
            <w:rPr>
              <w:b/>
              <w:bCs/>
              <w:color w:val="000000" w:themeColor="text1"/>
            </w:rPr>
            <w:fldChar w:fldCharType="end"/>
          </w:r>
        </w:p>
      </w:sdtContent>
    </w:sdt>
    <w:p w14:paraId="55E884B3" w14:textId="147E5E35" w:rsidR="00434A7E" w:rsidRPr="0061205F" w:rsidRDefault="00651062" w:rsidP="00434A7E">
      <w:pPr>
        <w:rPr>
          <w:color w:val="000000" w:themeColor="text1"/>
        </w:rPr>
      </w:pPr>
      <w:r w:rsidRPr="000B0BC4">
        <w:rPr>
          <w:color w:val="000000" w:themeColor="text1"/>
        </w:rPr>
        <w:br w:type="page"/>
      </w:r>
    </w:p>
    <w:p w14:paraId="7BB12515" w14:textId="77777777" w:rsidR="00434A7E" w:rsidRPr="000B0BC4" w:rsidRDefault="00434A7E" w:rsidP="000B0BC4"/>
    <w:p w14:paraId="3C12B7BF" w14:textId="05B47B48" w:rsidR="00ED5AA3" w:rsidRPr="000B0BC4" w:rsidRDefault="00ED5AA3">
      <w:pPr>
        <w:rPr>
          <w:color w:val="000000" w:themeColor="text1"/>
        </w:rPr>
      </w:pPr>
    </w:p>
    <w:p w14:paraId="6A0E8A08"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34779A55" w14:textId="31DC434C" w:rsidR="003053E9" w:rsidRPr="000B0BC4" w:rsidRDefault="00651062" w:rsidP="00934C02">
      <w:pPr>
        <w:pStyle w:val="Ttulo1"/>
        <w:jc w:val="both"/>
        <w:rPr>
          <w:color w:val="000000" w:themeColor="text1"/>
        </w:rPr>
      </w:pPr>
      <w:bookmarkStart w:id="0" w:name="_Toc152590270"/>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934C02">
      <w:pPr>
        <w:jc w:val="both"/>
      </w:pPr>
    </w:p>
    <w:p w14:paraId="1FEBF2EA" w14:textId="77777777" w:rsidR="00934C02" w:rsidRDefault="00934C02" w:rsidP="00934C02">
      <w:pPr>
        <w:spacing w:after="0"/>
        <w:jc w:val="both"/>
        <w:rPr>
          <w:b/>
        </w:rPr>
      </w:pPr>
      <w:r>
        <w:rPr>
          <w:b/>
        </w:rPr>
        <w:t>Tasks for Artificial Intelligence</w:t>
      </w:r>
    </w:p>
    <w:p w14:paraId="39D2C7CF" w14:textId="77777777" w:rsidR="00934C02" w:rsidRDefault="00934C02" w:rsidP="00934C02">
      <w:pPr>
        <w:spacing w:after="0"/>
        <w:jc w:val="both"/>
        <w:rPr>
          <w:b/>
        </w:rPr>
      </w:pPr>
    </w:p>
    <w:p w14:paraId="07353982" w14:textId="69D2BBB6" w:rsidR="00934C02" w:rsidRDefault="00934C02" w:rsidP="00934C02">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934C02">
      <w:pPr>
        <w:spacing w:after="0"/>
        <w:jc w:val="both"/>
        <w:rPr>
          <w:bCs/>
        </w:rPr>
      </w:pPr>
    </w:p>
    <w:p w14:paraId="67461DB3" w14:textId="394F9937" w:rsidR="00934C02" w:rsidRDefault="00934C02" w:rsidP="00934C02">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934C02">
      <w:pPr>
        <w:spacing w:line="240" w:lineRule="auto"/>
        <w:contextualSpacing/>
        <w:jc w:val="both"/>
      </w:pPr>
    </w:p>
    <w:p w14:paraId="212AB573" w14:textId="3D8B8442" w:rsidR="00934C02" w:rsidRDefault="00934C02" w:rsidP="00934C02">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934C02">
      <w:pPr>
        <w:spacing w:line="240" w:lineRule="auto"/>
        <w:contextualSpacing/>
        <w:jc w:val="both"/>
      </w:pPr>
    </w:p>
    <w:p w14:paraId="2205570B" w14:textId="73058F6C" w:rsidR="00934C02" w:rsidRDefault="00934C02" w:rsidP="00934C02">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ED5AA3"/>
    <w:p w14:paraId="4FA918AB" w14:textId="77777777" w:rsidR="00934C02" w:rsidRDefault="00934C02" w:rsidP="00934C02">
      <w:pPr>
        <w:spacing w:after="0"/>
        <w:rPr>
          <w:b/>
        </w:rPr>
      </w:pPr>
      <w:r>
        <w:rPr>
          <w:b/>
        </w:rPr>
        <w:t>Tasks for Data Visualisation</w:t>
      </w:r>
    </w:p>
    <w:p w14:paraId="25242E11" w14:textId="77777777" w:rsidR="00934C02" w:rsidRDefault="00934C02" w:rsidP="00934C02">
      <w:pPr>
        <w:spacing w:after="0"/>
        <w:rPr>
          <w:b/>
        </w:rPr>
      </w:pPr>
    </w:p>
    <w:p w14:paraId="780802C3" w14:textId="77777777" w:rsidR="00934C02" w:rsidRDefault="00934C02" w:rsidP="00934C02">
      <w:pPr>
        <w:spacing w:after="0"/>
        <w:jc w:val="both"/>
      </w:pPr>
      <w:r>
        <w:t>Use appropriate visualisations to help communicate the CSP scenario and the corresponding solutions, if any, to the appropriate stakeholders.</w:t>
      </w:r>
    </w:p>
    <w:p w14:paraId="5C3C5ADE" w14:textId="77777777" w:rsidR="00934C02" w:rsidRDefault="00934C02" w:rsidP="00934C02">
      <w:pPr>
        <w:spacing w:after="0"/>
        <w:jc w:val="both"/>
      </w:pPr>
    </w:p>
    <w:p w14:paraId="665EE2B5" w14:textId="1276EB8A" w:rsidR="00934C02" w:rsidRDefault="00934C02" w:rsidP="00934C02">
      <w:pPr>
        <w:spacing w:after="0"/>
        <w:jc w:val="both"/>
      </w:pPr>
      <w:r>
        <w:t>Create interactive visualisation(s) to allow a user to explore alternate constraint scenarios.</w:t>
      </w:r>
    </w:p>
    <w:p w14:paraId="0C98DA8D" w14:textId="77777777" w:rsidR="00934C02" w:rsidRDefault="00934C02" w:rsidP="00934C02">
      <w:pPr>
        <w:spacing w:after="0"/>
        <w:jc w:val="both"/>
      </w:pPr>
    </w:p>
    <w:p w14:paraId="612C1AEF" w14:textId="5F050F63" w:rsidR="00934C02" w:rsidRDefault="00934C02" w:rsidP="00934C02">
      <w:pPr>
        <w:spacing w:after="0"/>
        <w:jc w:val="both"/>
      </w:pPr>
      <w:r>
        <w:t>Create GUI(s) to allow a user to explore alternate constraint scenarios.</w:t>
      </w:r>
    </w:p>
    <w:p w14:paraId="1D2DF1BC" w14:textId="77777777" w:rsidR="00934C02" w:rsidRDefault="00934C02" w:rsidP="00934C02">
      <w:pPr>
        <w:spacing w:after="0"/>
        <w:jc w:val="both"/>
      </w:pPr>
    </w:p>
    <w:p w14:paraId="74123337" w14:textId="792E238B" w:rsidR="00934C02" w:rsidRPr="0069172C" w:rsidRDefault="00934C02" w:rsidP="00934C02">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pPr>
        <w:rPr>
          <w:rFonts w:asciiTheme="majorHAnsi" w:eastAsiaTheme="majorEastAsia" w:hAnsiTheme="majorHAnsi" w:cstheme="majorBidi"/>
          <w:color w:val="000000" w:themeColor="text1"/>
          <w:sz w:val="32"/>
          <w:szCs w:val="32"/>
        </w:rPr>
      </w:pPr>
    </w:p>
    <w:p w14:paraId="51913CB0"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085DAF">
      <w:pPr>
        <w:pStyle w:val="Ttulo1"/>
        <w:jc w:val="both"/>
        <w:rPr>
          <w:color w:val="000000" w:themeColor="text1"/>
        </w:rPr>
      </w:pPr>
      <w:bookmarkStart w:id="1" w:name="_Toc152590271"/>
      <w:r>
        <w:rPr>
          <w:color w:val="000000" w:themeColor="text1"/>
        </w:rPr>
        <w:lastRenderedPageBreak/>
        <w:t>Report</w:t>
      </w:r>
      <w:bookmarkEnd w:id="1"/>
    </w:p>
    <w:p w14:paraId="18B1A1C9" w14:textId="66670693" w:rsidR="00085DAF" w:rsidRDefault="00EC24AD" w:rsidP="00155CB8">
      <w:pPr>
        <w:pStyle w:val="Ttulo1"/>
        <w:rPr>
          <w:b/>
          <w:bCs/>
          <w:color w:val="000000" w:themeColor="text1"/>
          <w:sz w:val="28"/>
          <w:szCs w:val="28"/>
        </w:rPr>
      </w:pPr>
      <w:r w:rsidRPr="00EC24AD">
        <w:rPr>
          <w:b/>
          <w:bCs/>
          <w:color w:val="000000" w:themeColor="text1"/>
          <w:sz w:val="28"/>
          <w:szCs w:val="28"/>
        </w:rPr>
        <w:t>Artificial Intelligence</w:t>
      </w:r>
    </w:p>
    <w:p w14:paraId="66BB4800" w14:textId="77777777" w:rsidR="00E16FDC" w:rsidRDefault="00E16FDC" w:rsidP="00E16FDC"/>
    <w:p w14:paraId="009CB49A" w14:textId="2AF9A5EF" w:rsidR="00E16FDC" w:rsidRDefault="00E16FDC" w:rsidP="00E16FDC">
      <w:r>
        <w:t>Scenario 1</w:t>
      </w:r>
    </w:p>
    <w:p w14:paraId="2F856684" w14:textId="0AEABC76" w:rsidR="00E16FDC" w:rsidRPr="00336ECC" w:rsidRDefault="00E16FDC" w:rsidP="00E16FDC">
      <w:pPr>
        <w:rPr>
          <w:rFonts w:cstheme="minorHAnsi"/>
        </w:rPr>
      </w:pPr>
      <w:r>
        <w:t xml:space="preserve">Variables: </w:t>
      </w:r>
      <w:r w:rsidR="00336ECC">
        <w:t xml:space="preserve">The variables for this </w:t>
      </w:r>
      <w:r w:rsidR="001B7874">
        <w:t xml:space="preserve">scenario </w:t>
      </w:r>
      <w:r w:rsidR="00336ECC">
        <w:t>are all the names involved</w:t>
      </w:r>
      <w:r w:rsidR="00336ECC" w:rsidRPr="00336ECC">
        <w:rPr>
          <w:rFonts w:cstheme="minorHAnsi"/>
        </w:rPr>
        <w:t xml:space="preserve">. </w:t>
      </w:r>
      <w:r w:rsidR="00336ECC">
        <w:rPr>
          <w:rFonts w:cstheme="minorHAnsi"/>
        </w:rPr>
        <w:t>{</w:t>
      </w:r>
      <w:r w:rsidR="00336ECC" w:rsidRPr="00336ECC">
        <w:rPr>
          <w:rFonts w:cstheme="minorHAnsi"/>
        </w:rPr>
        <w:t>Peter, Juan, Jim, Jane, Mary, Bruce, Anita</w:t>
      </w:r>
      <w:r w:rsidR="00336ECC">
        <w:rPr>
          <w:rFonts w:cstheme="minorHAnsi"/>
        </w:rPr>
        <w:t xml:space="preserve">}. </w:t>
      </w:r>
    </w:p>
    <w:p w14:paraId="51347265" w14:textId="073432A0" w:rsidR="001B7874" w:rsidRDefault="00E16FDC" w:rsidP="001B7874">
      <w:pPr>
        <w:spacing w:after="0"/>
      </w:pPr>
      <w:r>
        <w:t>Value</w:t>
      </w:r>
      <w:r w:rsidR="001B7874">
        <w:t xml:space="preserve"> Domain</w:t>
      </w:r>
      <w:r>
        <w:t>:</w:t>
      </w:r>
      <w:r w:rsidR="001B7874">
        <w:t xml:space="preserve"> Value Domain for this </w:t>
      </w:r>
      <w:r w:rsidR="00073814">
        <w:t xml:space="preserve">scenario </w:t>
      </w:r>
      <w:r w:rsidR="001B7874">
        <w:t xml:space="preserve">are the variables with the abilities they have. </w:t>
      </w:r>
    </w:p>
    <w:p w14:paraId="58E0E307" w14:textId="1D94A3A3" w:rsidR="001B7874" w:rsidRPr="00636A78" w:rsidRDefault="00073814" w:rsidP="001B7874">
      <w:pPr>
        <w:spacing w:after="0"/>
        <w:rPr>
          <w:bCs/>
        </w:rPr>
      </w:pPr>
      <w:r>
        <w:t>{</w:t>
      </w:r>
      <w:r w:rsidR="001B7874" w:rsidRPr="00636A78">
        <w:rPr>
          <w:bCs/>
        </w:rPr>
        <w:t xml:space="preserve">Peter </w:t>
      </w:r>
      <w:r w:rsidR="001B7874">
        <w:rPr>
          <w:bCs/>
        </w:rPr>
        <w:tab/>
      </w:r>
      <w:r w:rsidR="001B7874" w:rsidRPr="00CF0409">
        <w:rPr>
          <w:bCs/>
        </w:rPr>
        <w:t>Python</w:t>
      </w:r>
      <w:r w:rsidR="001B7874" w:rsidRPr="00636A78">
        <w:rPr>
          <w:bCs/>
        </w:rPr>
        <w:t xml:space="preserve"> and </w:t>
      </w:r>
      <w:r w:rsidR="001B7874" w:rsidRPr="00CF0409">
        <w:rPr>
          <w:bCs/>
        </w:rPr>
        <w:t>AI</w:t>
      </w:r>
    </w:p>
    <w:p w14:paraId="4672609B" w14:textId="77777777" w:rsidR="001B7874" w:rsidRPr="00636A78" w:rsidRDefault="001B7874" w:rsidP="001B7874">
      <w:pPr>
        <w:spacing w:after="0"/>
        <w:rPr>
          <w:bCs/>
        </w:rPr>
      </w:pPr>
      <w:r>
        <w:rPr>
          <w:bCs/>
        </w:rPr>
        <w:t>Juan</w:t>
      </w:r>
      <w:r w:rsidRPr="00636A78">
        <w:rPr>
          <w:bCs/>
        </w:rPr>
        <w:t xml:space="preserve"> </w:t>
      </w:r>
      <w:r>
        <w:rPr>
          <w:bCs/>
        </w:rPr>
        <w:tab/>
      </w:r>
      <w:r w:rsidRPr="00CF0409">
        <w:rPr>
          <w:bCs/>
        </w:rPr>
        <w:t>Web</w:t>
      </w:r>
      <w:r w:rsidRPr="00636A78">
        <w:rPr>
          <w:bCs/>
        </w:rPr>
        <w:t xml:space="preserve"> and </w:t>
      </w:r>
      <w:r w:rsidRPr="00CF0409">
        <w:rPr>
          <w:bCs/>
        </w:rPr>
        <w:t>AI</w:t>
      </w:r>
    </w:p>
    <w:p w14:paraId="2CF0E4B7" w14:textId="77777777" w:rsidR="001B7874" w:rsidRPr="00636A78" w:rsidRDefault="001B7874" w:rsidP="001B7874">
      <w:pPr>
        <w:spacing w:after="0"/>
        <w:rPr>
          <w:bCs/>
        </w:rPr>
      </w:pPr>
      <w:r w:rsidRPr="00636A78">
        <w:rPr>
          <w:bCs/>
        </w:rPr>
        <w:t xml:space="preserve">Jim </w:t>
      </w:r>
      <w:r>
        <w:rPr>
          <w:bCs/>
        </w:rPr>
        <w:tab/>
      </w:r>
      <w:r w:rsidRPr="00CF0409">
        <w:rPr>
          <w:bCs/>
        </w:rPr>
        <w:t>AI</w:t>
      </w:r>
      <w:r w:rsidRPr="00636A78">
        <w:rPr>
          <w:bCs/>
        </w:rPr>
        <w:t xml:space="preserve"> and Systems</w:t>
      </w:r>
    </w:p>
    <w:p w14:paraId="3083021E" w14:textId="77777777" w:rsidR="001B7874" w:rsidRPr="00636A78" w:rsidRDefault="001B7874" w:rsidP="001B7874">
      <w:pPr>
        <w:spacing w:after="0"/>
        <w:rPr>
          <w:bCs/>
        </w:rPr>
      </w:pPr>
      <w:r w:rsidRPr="00636A78">
        <w:rPr>
          <w:bCs/>
        </w:rPr>
        <w:t xml:space="preserve">Jane </w:t>
      </w:r>
      <w:r>
        <w:rPr>
          <w:bCs/>
        </w:rPr>
        <w:tab/>
      </w:r>
      <w:r w:rsidRPr="00CF0409">
        <w:rPr>
          <w:bCs/>
        </w:rPr>
        <w:t xml:space="preserve">Python </w:t>
      </w:r>
      <w:r w:rsidRPr="00636A78">
        <w:rPr>
          <w:bCs/>
        </w:rPr>
        <w:t>and Database</w:t>
      </w:r>
    </w:p>
    <w:p w14:paraId="2CF5173C" w14:textId="77777777" w:rsidR="001B7874" w:rsidRPr="00636A78" w:rsidRDefault="001B7874" w:rsidP="001B7874">
      <w:pPr>
        <w:spacing w:after="0"/>
        <w:rPr>
          <w:bCs/>
        </w:rPr>
      </w:pPr>
      <w:r w:rsidRPr="00636A78">
        <w:rPr>
          <w:bCs/>
        </w:rPr>
        <w:t xml:space="preserve">Mary </w:t>
      </w:r>
      <w:r>
        <w:rPr>
          <w:bCs/>
        </w:rPr>
        <w:tab/>
      </w:r>
      <w:r w:rsidRPr="00CF0409">
        <w:rPr>
          <w:bCs/>
        </w:rPr>
        <w:t>Web</w:t>
      </w:r>
      <w:r w:rsidRPr="00636A78">
        <w:rPr>
          <w:bCs/>
        </w:rPr>
        <w:t xml:space="preserve"> and </w:t>
      </w:r>
      <w:r>
        <w:rPr>
          <w:bCs/>
        </w:rPr>
        <w:t>Systems</w:t>
      </w:r>
    </w:p>
    <w:p w14:paraId="51892692" w14:textId="77777777" w:rsidR="001B7874" w:rsidRPr="00636A78" w:rsidRDefault="001B7874" w:rsidP="001B7874">
      <w:pPr>
        <w:spacing w:after="0"/>
        <w:rPr>
          <w:bCs/>
        </w:rPr>
      </w:pPr>
      <w:r w:rsidRPr="00636A78">
        <w:rPr>
          <w:bCs/>
        </w:rPr>
        <w:t xml:space="preserve">Bruce </w:t>
      </w:r>
      <w:r>
        <w:rPr>
          <w:bCs/>
        </w:rPr>
        <w:tab/>
      </w:r>
      <w:r w:rsidRPr="00636A78">
        <w:rPr>
          <w:bCs/>
        </w:rPr>
        <w:t xml:space="preserve">Systems and </w:t>
      </w:r>
      <w:r w:rsidRPr="00CF0409">
        <w:rPr>
          <w:bCs/>
        </w:rPr>
        <w:t>Python</w:t>
      </w:r>
    </w:p>
    <w:p w14:paraId="15999DB6" w14:textId="744CF6BD" w:rsidR="001B7874" w:rsidRDefault="001B7874" w:rsidP="001B7874">
      <w:pPr>
        <w:spacing w:after="0"/>
        <w:rPr>
          <w:bCs/>
        </w:rPr>
      </w:pPr>
      <w:r>
        <w:rPr>
          <w:bCs/>
        </w:rPr>
        <w:t>Anita</w:t>
      </w:r>
      <w:r w:rsidRPr="00636A78">
        <w:rPr>
          <w:bCs/>
        </w:rPr>
        <w:t xml:space="preserve"> </w:t>
      </w:r>
      <w:r>
        <w:rPr>
          <w:bCs/>
        </w:rPr>
        <w:tab/>
        <w:t>Web</w:t>
      </w:r>
      <w:r w:rsidRPr="00636A78">
        <w:rPr>
          <w:bCs/>
        </w:rPr>
        <w:t xml:space="preserve"> and </w:t>
      </w:r>
      <w:r w:rsidRPr="00CF0409">
        <w:rPr>
          <w:bCs/>
        </w:rPr>
        <w:t>AI</w:t>
      </w:r>
      <w:r w:rsidR="00073814">
        <w:rPr>
          <w:bCs/>
        </w:rPr>
        <w:t>}</w:t>
      </w:r>
    </w:p>
    <w:p w14:paraId="5E85B98C" w14:textId="41440D75" w:rsidR="00E16FDC" w:rsidRDefault="001B7874" w:rsidP="00E16FDC">
      <w:r>
        <w:t xml:space="preserve"> </w:t>
      </w:r>
    </w:p>
    <w:p w14:paraId="5B512C89" w14:textId="082973AB" w:rsidR="00E16FDC" w:rsidRDefault="00E16FDC" w:rsidP="00E16FDC">
      <w:r>
        <w:t xml:space="preserve">Constraints: </w:t>
      </w:r>
      <w:r w:rsidR="00073814">
        <w:t xml:space="preserve">Constraints for this scenario are the numbers of hires they can have and that Ciara knows Python, so: They can hire three people </w:t>
      </w:r>
    </w:p>
    <w:p w14:paraId="509ADBF7" w14:textId="77777777" w:rsidR="006F5778" w:rsidRDefault="006F5778" w:rsidP="00E16FDC"/>
    <w:p w14:paraId="68218E61" w14:textId="77777777" w:rsidR="006F5778" w:rsidRDefault="006F5778" w:rsidP="00E16FDC"/>
    <w:p w14:paraId="7FA6BD24" w14:textId="77777777" w:rsidR="006F5778" w:rsidRDefault="006F5778" w:rsidP="00E16FDC"/>
    <w:p w14:paraId="006606DC" w14:textId="77777777" w:rsidR="006F5778" w:rsidRDefault="006F5778" w:rsidP="00E16FDC"/>
    <w:p w14:paraId="5C286C0D" w14:textId="16AF83EC" w:rsidR="006F5778" w:rsidRDefault="006F5778" w:rsidP="00E16FDC">
      <w:r>
        <w:t xml:space="preserve">Scenario 2 </w:t>
      </w:r>
    </w:p>
    <w:p w14:paraId="3E8D51AD" w14:textId="603F617B" w:rsidR="006F5778" w:rsidRDefault="006F5778" w:rsidP="00E16FDC">
      <w:r>
        <w:t>Variables:</w:t>
      </w:r>
    </w:p>
    <w:p w14:paraId="56B64A08" w14:textId="2A511121" w:rsidR="006F5778" w:rsidRDefault="006F5778" w:rsidP="00E16FDC">
      <w:r>
        <w:t>Value:</w:t>
      </w:r>
    </w:p>
    <w:p w14:paraId="51DFA967" w14:textId="3AE319E9" w:rsidR="006F5778" w:rsidRDefault="006F5778" w:rsidP="00E16FDC">
      <w:r>
        <w:t xml:space="preserve">Constraints: </w:t>
      </w:r>
    </w:p>
    <w:p w14:paraId="7AF50F64" w14:textId="390B8DE0" w:rsidR="00085DAF" w:rsidRPr="00EC24AD" w:rsidRDefault="00EC24AD" w:rsidP="00155CB8">
      <w:pPr>
        <w:pStyle w:val="Ttulo1"/>
        <w:rPr>
          <w:b/>
          <w:bCs/>
          <w:color w:val="000000" w:themeColor="text1"/>
          <w:sz w:val="28"/>
          <w:szCs w:val="28"/>
        </w:rPr>
      </w:pPr>
      <w:r w:rsidRPr="00EC24AD">
        <w:rPr>
          <w:b/>
          <w:bCs/>
          <w:color w:val="000000" w:themeColor="text1"/>
          <w:sz w:val="28"/>
          <w:szCs w:val="28"/>
        </w:rPr>
        <w:lastRenderedPageBreak/>
        <w:t>Data Visualization and Communication</w:t>
      </w:r>
    </w:p>
    <w:p w14:paraId="43FE7CD7" w14:textId="77777777" w:rsidR="00085DAF" w:rsidRDefault="00085DAF" w:rsidP="00155CB8">
      <w:pPr>
        <w:pStyle w:val="Ttulo1"/>
        <w:rPr>
          <w:color w:val="000000" w:themeColor="text1"/>
        </w:rPr>
      </w:pPr>
    </w:p>
    <w:p w14:paraId="05F4A13D" w14:textId="77777777" w:rsidR="0061205F" w:rsidRDefault="0061205F" w:rsidP="00155CB8">
      <w:pPr>
        <w:pStyle w:val="Ttulo1"/>
        <w:rPr>
          <w:color w:val="000000" w:themeColor="text1"/>
        </w:rPr>
      </w:pPr>
    </w:p>
    <w:p w14:paraId="56061E79" w14:textId="77777777" w:rsidR="0061205F" w:rsidRDefault="0061205F" w:rsidP="00155CB8">
      <w:pPr>
        <w:pStyle w:val="Ttulo1"/>
        <w:rPr>
          <w:color w:val="000000" w:themeColor="text1"/>
        </w:rPr>
      </w:pPr>
    </w:p>
    <w:p w14:paraId="00099C21" w14:textId="77777777" w:rsidR="0061205F" w:rsidRDefault="0061205F" w:rsidP="00155CB8">
      <w:pPr>
        <w:pStyle w:val="Ttulo1"/>
        <w:rPr>
          <w:color w:val="000000" w:themeColor="text1"/>
        </w:rPr>
      </w:pPr>
    </w:p>
    <w:p w14:paraId="136F4BE3" w14:textId="77777777" w:rsidR="0061205F" w:rsidRDefault="0061205F" w:rsidP="00155CB8">
      <w:pPr>
        <w:pStyle w:val="Ttulo1"/>
        <w:rPr>
          <w:color w:val="000000" w:themeColor="text1"/>
        </w:rPr>
      </w:pPr>
    </w:p>
    <w:p w14:paraId="500317ED" w14:textId="77777777" w:rsidR="0061205F" w:rsidRDefault="0061205F" w:rsidP="00155CB8">
      <w:pPr>
        <w:pStyle w:val="Ttulo1"/>
        <w:rPr>
          <w:color w:val="000000" w:themeColor="text1"/>
        </w:rPr>
      </w:pPr>
    </w:p>
    <w:p w14:paraId="6D9F595B" w14:textId="77777777" w:rsidR="0061205F" w:rsidRDefault="0061205F" w:rsidP="00155CB8">
      <w:pPr>
        <w:pStyle w:val="Ttulo1"/>
        <w:rPr>
          <w:color w:val="000000" w:themeColor="text1"/>
        </w:rPr>
      </w:pPr>
    </w:p>
    <w:p w14:paraId="04638421" w14:textId="77777777" w:rsidR="0061205F" w:rsidRDefault="0061205F" w:rsidP="00155CB8">
      <w:pPr>
        <w:pStyle w:val="Ttulo1"/>
        <w:rPr>
          <w:color w:val="000000" w:themeColor="text1"/>
        </w:rPr>
      </w:pPr>
    </w:p>
    <w:p w14:paraId="72ADFDA7" w14:textId="77777777" w:rsidR="0061205F" w:rsidRDefault="0061205F" w:rsidP="00155CB8">
      <w:pPr>
        <w:pStyle w:val="Ttulo1"/>
        <w:rPr>
          <w:color w:val="000000" w:themeColor="text1"/>
        </w:rPr>
      </w:pPr>
    </w:p>
    <w:p w14:paraId="5E6F4DF2" w14:textId="77777777" w:rsidR="0061205F" w:rsidRDefault="0061205F" w:rsidP="00155CB8">
      <w:pPr>
        <w:pStyle w:val="Ttulo1"/>
        <w:rPr>
          <w:color w:val="000000" w:themeColor="text1"/>
        </w:rPr>
      </w:pPr>
    </w:p>
    <w:p w14:paraId="0E5FEFB0" w14:textId="77777777" w:rsidR="0061205F" w:rsidRDefault="0061205F" w:rsidP="00155CB8">
      <w:pPr>
        <w:pStyle w:val="Ttulo1"/>
        <w:rPr>
          <w:color w:val="000000" w:themeColor="text1"/>
        </w:rPr>
      </w:pPr>
    </w:p>
    <w:p w14:paraId="34F72A62" w14:textId="77777777" w:rsidR="0061205F" w:rsidRDefault="0061205F" w:rsidP="00155CB8">
      <w:pPr>
        <w:pStyle w:val="Ttulo1"/>
        <w:rPr>
          <w:color w:val="000000" w:themeColor="text1"/>
        </w:rPr>
      </w:pPr>
    </w:p>
    <w:p w14:paraId="71CE30FA" w14:textId="77777777" w:rsidR="0061205F" w:rsidRDefault="0061205F" w:rsidP="00155CB8">
      <w:pPr>
        <w:pStyle w:val="Ttulo1"/>
        <w:rPr>
          <w:color w:val="000000" w:themeColor="text1"/>
        </w:rPr>
      </w:pPr>
    </w:p>
    <w:p w14:paraId="5CE533FF" w14:textId="77777777" w:rsidR="0061205F" w:rsidRDefault="0061205F" w:rsidP="00155CB8">
      <w:pPr>
        <w:pStyle w:val="Ttulo1"/>
        <w:rPr>
          <w:color w:val="000000" w:themeColor="text1"/>
        </w:rPr>
      </w:pPr>
    </w:p>
    <w:p w14:paraId="46AA7DD8" w14:textId="77777777" w:rsidR="0061205F" w:rsidRDefault="0061205F" w:rsidP="00155CB8">
      <w:pPr>
        <w:pStyle w:val="Ttulo1"/>
        <w:rPr>
          <w:color w:val="000000" w:themeColor="text1"/>
        </w:rPr>
      </w:pPr>
    </w:p>
    <w:p w14:paraId="4C999547" w14:textId="77777777" w:rsidR="0061205F" w:rsidRDefault="0061205F" w:rsidP="00155CB8">
      <w:pPr>
        <w:pStyle w:val="Ttulo1"/>
        <w:rPr>
          <w:color w:val="000000" w:themeColor="text1"/>
        </w:rPr>
      </w:pPr>
    </w:p>
    <w:p w14:paraId="22FA9134" w14:textId="77777777" w:rsidR="0061205F" w:rsidRDefault="0061205F" w:rsidP="00155CB8">
      <w:pPr>
        <w:pStyle w:val="Ttulo1"/>
        <w:rPr>
          <w:color w:val="000000" w:themeColor="text1"/>
        </w:rPr>
      </w:pPr>
    </w:p>
    <w:p w14:paraId="245929A7" w14:textId="77777777" w:rsidR="0061205F" w:rsidRDefault="0061205F" w:rsidP="00155CB8">
      <w:pPr>
        <w:pStyle w:val="Ttulo1"/>
        <w:rPr>
          <w:color w:val="000000" w:themeColor="text1"/>
        </w:rPr>
      </w:pPr>
    </w:p>
    <w:p w14:paraId="3A4D06CD" w14:textId="01A14ED0" w:rsidR="0061205F" w:rsidRDefault="00155CB8" w:rsidP="00155CB8">
      <w:pPr>
        <w:pStyle w:val="Ttulo1"/>
        <w:rPr>
          <w:color w:val="000000" w:themeColor="text1"/>
        </w:rPr>
      </w:pPr>
      <w:bookmarkStart w:id="2" w:name="_Toc152590272"/>
      <w:r w:rsidRPr="000B0BC4">
        <w:rPr>
          <w:color w:val="000000" w:themeColor="text1"/>
        </w:rPr>
        <w:t>Conclusion</w:t>
      </w:r>
      <w:bookmarkEnd w:id="2"/>
      <w:r w:rsidRPr="000B0BC4">
        <w:rPr>
          <w:color w:val="000000" w:themeColor="text1"/>
        </w:rPr>
        <w:t xml:space="preserve"> </w:t>
      </w:r>
    </w:p>
    <w:p w14:paraId="0DA923F2" w14:textId="77777777" w:rsidR="0061205F" w:rsidRDefault="0061205F" w:rsidP="00155CB8">
      <w:pPr>
        <w:pStyle w:val="Ttulo1"/>
        <w:rPr>
          <w:color w:val="000000" w:themeColor="text1"/>
        </w:rPr>
      </w:pPr>
    </w:p>
    <w:p w14:paraId="79AE1BE8" w14:textId="77777777" w:rsidR="0061205F" w:rsidRDefault="0061205F" w:rsidP="00155CB8">
      <w:pPr>
        <w:pStyle w:val="Ttulo1"/>
        <w:rPr>
          <w:color w:val="000000" w:themeColor="text1"/>
        </w:rPr>
      </w:pPr>
    </w:p>
    <w:p w14:paraId="4967E27C" w14:textId="77777777" w:rsidR="0061205F" w:rsidRDefault="0061205F" w:rsidP="00155CB8">
      <w:pPr>
        <w:pStyle w:val="Ttulo1"/>
        <w:rPr>
          <w:color w:val="000000" w:themeColor="text1"/>
        </w:rPr>
      </w:pPr>
    </w:p>
    <w:p w14:paraId="14664679" w14:textId="77777777" w:rsidR="0061205F" w:rsidRDefault="0061205F" w:rsidP="00155CB8">
      <w:pPr>
        <w:pStyle w:val="Ttulo1"/>
        <w:rPr>
          <w:color w:val="000000" w:themeColor="text1"/>
        </w:rPr>
      </w:pPr>
    </w:p>
    <w:p w14:paraId="4ACF9524" w14:textId="77777777" w:rsidR="0061205F" w:rsidRDefault="0061205F" w:rsidP="00155CB8">
      <w:pPr>
        <w:pStyle w:val="Ttulo1"/>
        <w:rPr>
          <w:color w:val="000000" w:themeColor="text1"/>
        </w:rPr>
      </w:pPr>
    </w:p>
    <w:p w14:paraId="4E0D3709" w14:textId="77777777" w:rsidR="0061205F" w:rsidRDefault="0061205F" w:rsidP="00155CB8">
      <w:pPr>
        <w:pStyle w:val="Ttulo1"/>
        <w:rPr>
          <w:color w:val="000000" w:themeColor="text1"/>
        </w:rPr>
      </w:pPr>
    </w:p>
    <w:p w14:paraId="1E7611F5" w14:textId="77777777" w:rsidR="0061205F" w:rsidRDefault="0061205F" w:rsidP="00155CB8">
      <w:pPr>
        <w:pStyle w:val="Ttulo1"/>
        <w:rPr>
          <w:color w:val="000000" w:themeColor="text1"/>
        </w:rPr>
      </w:pPr>
    </w:p>
    <w:p w14:paraId="1892FE64" w14:textId="77777777" w:rsidR="0061205F" w:rsidRDefault="0061205F" w:rsidP="00155CB8">
      <w:pPr>
        <w:pStyle w:val="Ttulo1"/>
        <w:rPr>
          <w:color w:val="000000" w:themeColor="text1"/>
        </w:rPr>
      </w:pPr>
    </w:p>
    <w:p w14:paraId="62B6766C" w14:textId="77777777" w:rsidR="0061205F" w:rsidRDefault="0061205F" w:rsidP="00155CB8">
      <w:pPr>
        <w:pStyle w:val="Ttulo1"/>
        <w:rPr>
          <w:color w:val="000000" w:themeColor="text1"/>
        </w:rPr>
      </w:pPr>
    </w:p>
    <w:p w14:paraId="04BA10EC" w14:textId="77777777" w:rsidR="0061205F" w:rsidRDefault="0061205F" w:rsidP="00155CB8">
      <w:pPr>
        <w:pStyle w:val="Ttulo1"/>
        <w:rPr>
          <w:color w:val="000000" w:themeColor="text1"/>
        </w:rPr>
      </w:pPr>
    </w:p>
    <w:p w14:paraId="22A9DE46" w14:textId="77777777" w:rsidR="0061205F" w:rsidRDefault="0061205F" w:rsidP="00155CB8">
      <w:pPr>
        <w:pStyle w:val="Ttulo1"/>
        <w:rPr>
          <w:color w:val="000000" w:themeColor="text1"/>
        </w:rPr>
      </w:pPr>
    </w:p>
    <w:p w14:paraId="27E43E3A" w14:textId="77777777" w:rsidR="0061205F" w:rsidRDefault="0061205F" w:rsidP="00155CB8">
      <w:pPr>
        <w:pStyle w:val="Ttulo1"/>
        <w:rPr>
          <w:color w:val="000000" w:themeColor="text1"/>
        </w:rPr>
      </w:pPr>
    </w:p>
    <w:p w14:paraId="3A235032" w14:textId="77777777" w:rsidR="0061205F" w:rsidRDefault="0061205F" w:rsidP="00155CB8">
      <w:pPr>
        <w:pStyle w:val="Ttulo1"/>
        <w:rPr>
          <w:color w:val="000000" w:themeColor="text1"/>
        </w:rPr>
      </w:pPr>
    </w:p>
    <w:p w14:paraId="5F813211" w14:textId="77777777" w:rsidR="0061205F" w:rsidRDefault="0061205F" w:rsidP="00155CB8">
      <w:pPr>
        <w:pStyle w:val="Ttulo1"/>
        <w:rPr>
          <w:color w:val="000000" w:themeColor="text1"/>
        </w:rPr>
      </w:pPr>
    </w:p>
    <w:p w14:paraId="4DD14E4C" w14:textId="77777777" w:rsidR="0061205F" w:rsidRDefault="0061205F" w:rsidP="00155CB8">
      <w:pPr>
        <w:pStyle w:val="Ttulo1"/>
        <w:rPr>
          <w:color w:val="000000" w:themeColor="text1"/>
        </w:rPr>
      </w:pPr>
    </w:p>
    <w:p w14:paraId="5DFA938B" w14:textId="77777777" w:rsidR="0061205F" w:rsidRDefault="0061205F" w:rsidP="00155CB8">
      <w:pPr>
        <w:pStyle w:val="Ttulo1"/>
        <w:rPr>
          <w:color w:val="000000" w:themeColor="text1"/>
        </w:rPr>
      </w:pPr>
    </w:p>
    <w:p w14:paraId="6CCD0622" w14:textId="77777777" w:rsidR="0061205F" w:rsidRDefault="0061205F" w:rsidP="00155CB8">
      <w:pPr>
        <w:pStyle w:val="Ttulo1"/>
        <w:rPr>
          <w:color w:val="000000" w:themeColor="text1"/>
        </w:rPr>
      </w:pPr>
    </w:p>
    <w:p w14:paraId="64000F17" w14:textId="77777777" w:rsidR="0061205F" w:rsidRDefault="0061205F" w:rsidP="00155CB8">
      <w:pPr>
        <w:pStyle w:val="Ttulo1"/>
        <w:rPr>
          <w:color w:val="000000" w:themeColor="text1"/>
        </w:rPr>
      </w:pPr>
    </w:p>
    <w:p w14:paraId="1EF02A1A" w14:textId="77777777" w:rsidR="0061205F" w:rsidRDefault="0061205F" w:rsidP="00155CB8">
      <w:pPr>
        <w:pStyle w:val="Ttulo1"/>
        <w:rPr>
          <w:color w:val="000000" w:themeColor="text1"/>
        </w:rPr>
      </w:pPr>
    </w:p>
    <w:p w14:paraId="013113F0" w14:textId="77777777" w:rsidR="0061205F" w:rsidRDefault="0061205F" w:rsidP="00155CB8">
      <w:pPr>
        <w:pStyle w:val="Ttulo1"/>
        <w:rPr>
          <w:color w:val="000000" w:themeColor="text1"/>
        </w:rPr>
      </w:pPr>
    </w:p>
    <w:p w14:paraId="240A38FB" w14:textId="23AA2E93" w:rsidR="00155CB8" w:rsidRPr="000B0BC4" w:rsidRDefault="00ED5AA3" w:rsidP="00155CB8">
      <w:pPr>
        <w:pStyle w:val="Ttulo1"/>
        <w:rPr>
          <w:color w:val="000000" w:themeColor="text1"/>
        </w:rPr>
      </w:pPr>
      <w:bookmarkStart w:id="3" w:name="_Toc152590273"/>
      <w:r w:rsidRPr="000B0BC4">
        <w:rPr>
          <w:color w:val="000000" w:themeColor="text1"/>
        </w:rPr>
        <w:t>References</w:t>
      </w:r>
      <w:bookmarkEnd w:id="3"/>
    </w:p>
    <w:p w14:paraId="7A20C269" w14:textId="5DB18CA5" w:rsidR="007811C9" w:rsidRPr="00E13360" w:rsidRDefault="007811C9" w:rsidP="00E13360">
      <w:pPr>
        <w:pStyle w:val="NormalWeb"/>
        <w:ind w:left="567" w:hanging="567"/>
        <w:rPr>
          <w:lang w:val="en-IE"/>
        </w:rPr>
      </w:pPr>
    </w:p>
    <w:sectPr w:rsidR="007811C9" w:rsidRPr="00E13360" w:rsidSect="00651062">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8C8D3" w14:textId="77777777" w:rsidR="00E63BEB" w:rsidRPr="000B0BC4" w:rsidRDefault="00E63BEB" w:rsidP="00651062">
      <w:pPr>
        <w:spacing w:after="0" w:line="240" w:lineRule="auto"/>
      </w:pPr>
      <w:r w:rsidRPr="000B0BC4">
        <w:separator/>
      </w:r>
    </w:p>
  </w:endnote>
  <w:endnote w:type="continuationSeparator" w:id="0">
    <w:p w14:paraId="72ADEBD0" w14:textId="77777777" w:rsidR="00E63BEB" w:rsidRPr="000B0BC4" w:rsidRDefault="00E63BEB"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123E2" w14:textId="77777777" w:rsidR="00E63BEB" w:rsidRPr="000B0BC4" w:rsidRDefault="00E63BEB" w:rsidP="00651062">
      <w:pPr>
        <w:spacing w:after="0" w:line="240" w:lineRule="auto"/>
      </w:pPr>
      <w:r w:rsidRPr="000B0BC4">
        <w:separator/>
      </w:r>
    </w:p>
  </w:footnote>
  <w:footnote w:type="continuationSeparator" w:id="0">
    <w:p w14:paraId="1E3A9AB2" w14:textId="77777777" w:rsidR="00E63BEB" w:rsidRPr="000B0BC4" w:rsidRDefault="00E63BEB"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43786"/>
    <w:rsid w:val="00073814"/>
    <w:rsid w:val="0007534C"/>
    <w:rsid w:val="00085DAF"/>
    <w:rsid w:val="000B0BC4"/>
    <w:rsid w:val="000B5178"/>
    <w:rsid w:val="000F3B0D"/>
    <w:rsid w:val="00155CB8"/>
    <w:rsid w:val="001B7874"/>
    <w:rsid w:val="002040DF"/>
    <w:rsid w:val="00206962"/>
    <w:rsid w:val="002328AC"/>
    <w:rsid w:val="00275BC7"/>
    <w:rsid w:val="003053E9"/>
    <w:rsid w:val="00336ECC"/>
    <w:rsid w:val="00345F7E"/>
    <w:rsid w:val="0035136B"/>
    <w:rsid w:val="00385288"/>
    <w:rsid w:val="003D2062"/>
    <w:rsid w:val="003D3FC1"/>
    <w:rsid w:val="003E1263"/>
    <w:rsid w:val="004217C7"/>
    <w:rsid w:val="00434A7E"/>
    <w:rsid w:val="00451AF4"/>
    <w:rsid w:val="004A25A6"/>
    <w:rsid w:val="004A6E0E"/>
    <w:rsid w:val="004B42BE"/>
    <w:rsid w:val="004C05DC"/>
    <w:rsid w:val="004F5329"/>
    <w:rsid w:val="00540A66"/>
    <w:rsid w:val="00544D18"/>
    <w:rsid w:val="005A43E1"/>
    <w:rsid w:val="0061205F"/>
    <w:rsid w:val="00651062"/>
    <w:rsid w:val="006957B3"/>
    <w:rsid w:val="006B32F9"/>
    <w:rsid w:val="006F21D8"/>
    <w:rsid w:val="006F5778"/>
    <w:rsid w:val="007013D3"/>
    <w:rsid w:val="007338DE"/>
    <w:rsid w:val="00737868"/>
    <w:rsid w:val="0076199A"/>
    <w:rsid w:val="007811C9"/>
    <w:rsid w:val="00782C13"/>
    <w:rsid w:val="007C4609"/>
    <w:rsid w:val="007D045E"/>
    <w:rsid w:val="008426A3"/>
    <w:rsid w:val="00843797"/>
    <w:rsid w:val="00874BB4"/>
    <w:rsid w:val="00874DC7"/>
    <w:rsid w:val="0087624E"/>
    <w:rsid w:val="008B49E0"/>
    <w:rsid w:val="00900AFC"/>
    <w:rsid w:val="00934C02"/>
    <w:rsid w:val="00947BBE"/>
    <w:rsid w:val="00954D6E"/>
    <w:rsid w:val="00956B89"/>
    <w:rsid w:val="009728BE"/>
    <w:rsid w:val="009C4BEE"/>
    <w:rsid w:val="00A065BA"/>
    <w:rsid w:val="00A1411F"/>
    <w:rsid w:val="00A644AA"/>
    <w:rsid w:val="00A732C1"/>
    <w:rsid w:val="00A94976"/>
    <w:rsid w:val="00B045F4"/>
    <w:rsid w:val="00BA2D81"/>
    <w:rsid w:val="00BD04D4"/>
    <w:rsid w:val="00BD35CE"/>
    <w:rsid w:val="00C20F78"/>
    <w:rsid w:val="00C446BE"/>
    <w:rsid w:val="00C714C6"/>
    <w:rsid w:val="00C73AE1"/>
    <w:rsid w:val="00C90F3E"/>
    <w:rsid w:val="00C9651B"/>
    <w:rsid w:val="00CA2618"/>
    <w:rsid w:val="00D2358E"/>
    <w:rsid w:val="00D35353"/>
    <w:rsid w:val="00D77542"/>
    <w:rsid w:val="00D9110E"/>
    <w:rsid w:val="00DB5DF8"/>
    <w:rsid w:val="00DE70EE"/>
    <w:rsid w:val="00E00DCA"/>
    <w:rsid w:val="00E13360"/>
    <w:rsid w:val="00E16FDC"/>
    <w:rsid w:val="00E3230D"/>
    <w:rsid w:val="00E63BEB"/>
    <w:rsid w:val="00E71740"/>
    <w:rsid w:val="00EB658C"/>
    <w:rsid w:val="00EC24AD"/>
    <w:rsid w:val="00ED5AA3"/>
    <w:rsid w:val="00EE0F51"/>
    <w:rsid w:val="00F4443D"/>
    <w:rsid w:val="00F55766"/>
    <w:rsid w:val="00F713C5"/>
    <w:rsid w:val="00FA252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406</Words>
  <Characters>2196</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6</cp:revision>
  <dcterms:created xsi:type="dcterms:W3CDTF">2023-12-04T13:50:00Z</dcterms:created>
  <dcterms:modified xsi:type="dcterms:W3CDTF">2023-12-2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